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ae2bc1c66047bfd658e74f7610b10bc81b132"/>
      <w:r>
        <w:rPr>
          <w:b/>
        </w:rPr>
        <w:t xml:space="preserve">ПРОТОКОЛ ПРО РЕЗУЛЬТАТИ ЗЕМЕЛЬНИХ ТОРГІВ № LRE001-UA-20240328-257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0,1297 га, кадастровий номер 5624284600:04:001:0194, для ведення товарного сільськогосподарського виробництва, яка розташована на території Острозької міської територіальної громади (колишня Милятинська сільська рада)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886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65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Хлібний дім", ЄДРПОУ: 32600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рар Віктор Васильович, ІПН/РНОКПП: 24896066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 АГРО ПЛЮС", ЄДРПОУ: 431127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7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59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9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1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01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2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0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0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арар Вікто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"Хлібний дім"</w:t>
            </w:r>
          </w:p>
        </w:tc>
        <w:tc>
          <w:p>
            <w:pPr>
              <w:pStyle w:val="Compact"/>
              <w:jc w:val="left"/>
            </w:pPr>
            <w:r>
              <w:t xml:space="preserve">11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3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 АГРО ПЛЮС"</w:t>
            </w:r>
          </w:p>
        </w:tc>
        <w:tc>
          <w:p>
            <w:pPr>
              <w:pStyle w:val="Compact"/>
              <w:jc w:val="left"/>
            </w:pPr>
            <w:r>
              <w:t xml:space="preserve">1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2:4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ІН АГРО ПЛЮС", ЄДРПОУ: 43112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465,96 грн (одна тисяча чотириста шістдесят п'ять гривень 9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19 600,00 грн (сто дев'ятнадцять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69812000017469</w:t>
      </w:r>
    </w:p>
    <w:p>
      <w:pPr>
        <w:numPr>
          <w:ilvl w:val="0"/>
          <w:numId w:val="1004"/>
        </w:numPr>
        <w:pStyle w:val="Compact"/>
      </w:pPr>
      <w:r>
        <w:t xml:space="preserve">Одержувач: Остроз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798150000174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Берковський Петро Василь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87423599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3052990000026000000706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2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ІН АГРО ПЛЮС", ЄДРПОУ: 43112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59:52Z</dcterms:created>
  <dcterms:modified xsi:type="dcterms:W3CDTF">2024-05-20T1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